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6"/>
        </w:numPr>
      </w:pPr>
      <w:r>
        <w:t xml:space="preserve">Exchange of S-100 100 Exchange Sets, along with the machine readable part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6477000" cy="3525733"/>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3525733"/>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477000" cy="5040174"/>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477000" cy="5040174"/>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B7BF6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